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4490" w:type="dxa"/>
        <w:tblLook w:val="04A0" w:firstRow="1" w:lastRow="0" w:firstColumn="1" w:lastColumn="0" w:noHBand="0" w:noVBand="1"/>
      </w:tblPr>
      <w:tblGrid>
        <w:gridCol w:w="1836"/>
        <w:gridCol w:w="8545"/>
        <w:gridCol w:w="1616"/>
        <w:gridCol w:w="1233"/>
        <w:gridCol w:w="1260"/>
      </w:tblGrid>
      <w:tr w:rsidR="00B50014" w:rsidRPr="00A93694" w14:paraId="0B901B98" w14:textId="77777777" w:rsidTr="00806537">
        <w:trPr>
          <w:trHeight w:val="384"/>
        </w:trPr>
        <w:tc>
          <w:tcPr>
            <w:tcW w:w="14490" w:type="dxa"/>
            <w:gridSpan w:val="5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21D909" w14:textId="77777777" w:rsidR="00B50014" w:rsidRPr="00A93694" w:rsidRDefault="00B50014" w:rsidP="00AC67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</w:rPr>
            </w:pPr>
            <w:r w:rsidRPr="00A93694"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</w:rPr>
              <w:t>Archway Classical Academy | Arete</w:t>
            </w:r>
          </w:p>
        </w:tc>
      </w:tr>
      <w:tr w:rsidR="00B50014" w:rsidRPr="00A93694" w14:paraId="5852024D" w14:textId="77777777" w:rsidTr="00806537">
        <w:trPr>
          <w:trHeight w:val="420"/>
        </w:trPr>
        <w:tc>
          <w:tcPr>
            <w:tcW w:w="1449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27B2E97" w14:textId="29009778" w:rsidR="00B50014" w:rsidRDefault="00B50014" w:rsidP="008065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</w:rPr>
            </w:pPr>
            <w:r w:rsidRPr="00A93694"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</w:rPr>
              <w:t>202</w:t>
            </w:r>
            <w:r w:rsidR="00E5360E"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</w:rPr>
              <w:t>6</w:t>
            </w:r>
            <w:r w:rsidRPr="00A93694"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</w:rPr>
              <w:t>/</w:t>
            </w:r>
            <w:r w:rsidR="00CC6725"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</w:rPr>
              <w:t>20</w:t>
            </w:r>
            <w:r w:rsidRPr="00A93694"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</w:rPr>
              <w:t>2</w:t>
            </w:r>
            <w:r w:rsidR="00E5360E"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</w:rPr>
              <w:t>7</w:t>
            </w:r>
            <w:r w:rsidRPr="00A93694"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</w:rPr>
              <w:t xml:space="preserve"> </w:t>
            </w:r>
            <w:r w:rsidR="00034D3F"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</w:rPr>
              <w:t xml:space="preserve">(New Student) </w:t>
            </w:r>
            <w:r w:rsidRPr="00A93694"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</w:rPr>
              <w:t>Workbook</w:t>
            </w:r>
            <w:r w:rsidR="00D65B01"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</w:rPr>
              <w:t xml:space="preserve"> &amp; Consumable</w:t>
            </w:r>
            <w:r w:rsidRPr="00A93694"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</w:rPr>
              <w:t xml:space="preserve"> List</w:t>
            </w:r>
          </w:p>
          <w:p w14:paraId="327F4A4C" w14:textId="07E1BA9C" w:rsidR="00A632EF" w:rsidRPr="00A632EF" w:rsidRDefault="00A632EF" w:rsidP="008065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5F1EB8" w:rsidRPr="00A93694" w14:paraId="1D167719" w14:textId="77777777" w:rsidTr="008B1D52">
        <w:trPr>
          <w:trHeight w:val="360"/>
        </w:trPr>
        <w:tc>
          <w:tcPr>
            <w:tcW w:w="1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bottom"/>
            <w:hideMark/>
          </w:tcPr>
          <w:p w14:paraId="2F8C957D" w14:textId="77777777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Kindergarten</w:t>
            </w: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bottom"/>
            <w:hideMark/>
          </w:tcPr>
          <w:p w14:paraId="3F4FA744" w14:textId="77777777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Description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bottom"/>
            <w:hideMark/>
          </w:tcPr>
          <w:p w14:paraId="6DD0A0C9" w14:textId="77777777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ISBN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bottom"/>
            <w:hideMark/>
          </w:tcPr>
          <w:p w14:paraId="77B52AFD" w14:textId="77777777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 xml:space="preserve"> Cost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bottom"/>
            <w:hideMark/>
          </w:tcPr>
          <w:p w14:paraId="7C3F225E" w14:textId="77777777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 xml:space="preserve"> Total </w:t>
            </w:r>
          </w:p>
        </w:tc>
      </w:tr>
      <w:tr w:rsidR="005F1EB8" w:rsidRPr="00A93694" w14:paraId="2131EE47" w14:textId="77777777" w:rsidTr="00AB4BF9">
        <w:trPr>
          <w:trHeight w:val="336"/>
        </w:trPr>
        <w:tc>
          <w:tcPr>
            <w:tcW w:w="183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01E3B2CF" w14:textId="77777777" w:rsidR="005F1EB8" w:rsidRPr="00A93694" w:rsidRDefault="005F1EB8" w:rsidP="005F1EB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Workbooks</w:t>
            </w: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4F4F92" w14:textId="77777777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Spalding Phonogram Cards 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AC5980" w14:textId="77777777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F25C96" w14:textId="644FBDA6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1</w:t>
            </w:r>
            <w:r w:rsidR="00C03012" w:rsidRPr="00A93694">
              <w:rPr>
                <w:rFonts w:eastAsia="Times New Roman" w:cstheme="minorHAnsi"/>
                <w:color w:val="000000"/>
              </w:rPr>
              <w:t>7</w:t>
            </w:r>
            <w:r w:rsidRPr="00A93694">
              <w:rPr>
                <w:rFonts w:eastAsia="Times New Roman" w:cstheme="minorHAnsi"/>
                <w:color w:val="000000"/>
              </w:rPr>
              <w:t xml:space="preserve">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D6E591" w14:textId="77777777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5F1EB8" w:rsidRPr="00A93694" w14:paraId="6A8392F5" w14:textId="77777777" w:rsidTr="00AB4BF9">
        <w:trPr>
          <w:trHeight w:val="336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8EE45A" w14:textId="77777777" w:rsidR="005F1EB8" w:rsidRPr="00A93694" w:rsidRDefault="005F1EB8" w:rsidP="005F1EB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DAF9E7" w14:textId="77777777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Pink Primary Spelling/Vocabulary Notebook - 5/8"line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B20F60" w14:textId="77777777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04A47A" w14:textId="35705526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</w:t>
            </w:r>
            <w:r w:rsidR="00C03012" w:rsidRPr="00A93694">
              <w:rPr>
                <w:rFonts w:eastAsia="Times New Roman" w:cstheme="minorHAnsi"/>
                <w:color w:val="000000"/>
              </w:rPr>
              <w:t>4</w:t>
            </w:r>
            <w:r w:rsidRPr="00A93694">
              <w:rPr>
                <w:rFonts w:eastAsia="Times New Roman" w:cstheme="minorHAnsi"/>
                <w:color w:val="000000"/>
              </w:rPr>
              <w:t xml:space="preserve">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26A48D" w14:textId="77777777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4C0CC6" w:rsidRPr="00A93694" w14:paraId="0A7008D8" w14:textId="77777777" w:rsidTr="00AB4BF9">
        <w:trPr>
          <w:trHeight w:val="336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4A9A3C2" w14:textId="77777777" w:rsidR="004C0CC6" w:rsidRPr="00A93694" w:rsidRDefault="004C0CC6" w:rsidP="004C0CC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FC32C1" w14:textId="560744D0" w:rsidR="004C0CC6" w:rsidRPr="00A93694" w:rsidRDefault="004C0CC6" w:rsidP="004C0CC6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Singapore Math Workbooks (A and B)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33D176" w14:textId="26702539" w:rsidR="004C0CC6" w:rsidRPr="00A93694" w:rsidRDefault="004C0CC6" w:rsidP="004C0CC6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F749F3" w14:textId="1DBE77BD" w:rsidR="004C0CC6" w:rsidRPr="00A93694" w:rsidRDefault="004C0CC6" w:rsidP="004C0CC6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5</w:t>
            </w:r>
            <w:r w:rsidR="005D3ADE">
              <w:rPr>
                <w:rFonts w:eastAsia="Times New Roman" w:cstheme="minorHAnsi"/>
                <w:color w:val="000000"/>
              </w:rPr>
              <w:t>4</w:t>
            </w:r>
            <w:r w:rsidRPr="00A93694">
              <w:rPr>
                <w:rFonts w:eastAsia="Times New Roman" w:cstheme="minorHAnsi"/>
                <w:color w:val="000000"/>
              </w:rPr>
              <w:t>.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DCBDF4" w14:textId="77777777" w:rsidR="004C0CC6" w:rsidRPr="00A93694" w:rsidRDefault="004C0CC6" w:rsidP="004C0CC6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4C0CC6" w:rsidRPr="00A93694" w14:paraId="1DFD4954" w14:textId="77777777" w:rsidTr="00414A43">
        <w:trPr>
          <w:trHeight w:val="336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70FF9B9" w14:textId="77777777" w:rsidR="004C0CC6" w:rsidRPr="00A93694" w:rsidRDefault="004C0CC6" w:rsidP="004C0CC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EBEAFA" w14:textId="2891779F" w:rsidR="004C0CC6" w:rsidRPr="00A93694" w:rsidRDefault="004C0CC6" w:rsidP="004C0CC6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Leveled Reader Bag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A23836" w14:textId="6E7E8CE9" w:rsidR="004C0CC6" w:rsidRPr="00A93694" w:rsidRDefault="004C0CC6" w:rsidP="004C0CC6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533CB8" w14:textId="550981EF" w:rsidR="004C0CC6" w:rsidRPr="00A93694" w:rsidRDefault="004C0CC6" w:rsidP="004C0CC6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</w:t>
            </w:r>
            <w:r w:rsidR="005D3ADE">
              <w:rPr>
                <w:rFonts w:eastAsia="Times New Roman" w:cstheme="minorHAnsi"/>
                <w:color w:val="000000"/>
              </w:rPr>
              <w:t>5</w:t>
            </w:r>
            <w:r w:rsidRPr="00A93694">
              <w:rPr>
                <w:rFonts w:eastAsia="Times New Roman" w:cstheme="minorHAnsi"/>
                <w:color w:val="000000"/>
              </w:rPr>
              <w:t xml:space="preserve">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4D352A" w14:textId="77777777" w:rsidR="004C0CC6" w:rsidRPr="00A93694" w:rsidRDefault="004C0CC6" w:rsidP="004C0CC6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5F1EB8" w:rsidRPr="00A93694" w14:paraId="54631560" w14:textId="77777777" w:rsidTr="00AB4BF9">
        <w:trPr>
          <w:trHeight w:val="336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8F2D06B" w14:textId="77777777" w:rsidR="005F1EB8" w:rsidRPr="00A93694" w:rsidRDefault="005F1EB8" w:rsidP="005F1EB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32557D" w14:textId="77777777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Field Trip Fee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06743A" w14:textId="77777777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A5AA6A" w14:textId="4D536BF3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1</w:t>
            </w:r>
            <w:r w:rsidR="00DF45AB" w:rsidRPr="00A93694">
              <w:rPr>
                <w:rFonts w:eastAsia="Times New Roman" w:cstheme="minorHAnsi"/>
                <w:color w:val="000000"/>
              </w:rPr>
              <w:t>2</w:t>
            </w:r>
            <w:r w:rsidRPr="00A93694">
              <w:rPr>
                <w:rFonts w:eastAsia="Times New Roman" w:cstheme="minorHAnsi"/>
                <w:color w:val="000000"/>
              </w:rPr>
              <w:t xml:space="preserve">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877A13" w14:textId="77777777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5F1EB8" w:rsidRPr="00A93694" w14:paraId="7B59D14A" w14:textId="77777777" w:rsidTr="00AB4BF9">
        <w:trPr>
          <w:trHeight w:val="336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837E1FB" w14:textId="77777777" w:rsidR="005F1EB8" w:rsidRPr="00A93694" w:rsidRDefault="005F1EB8" w:rsidP="005F1EB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E55FC9" w14:textId="77777777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Kindergarten Bundle - Total Cost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985067" w14:textId="77777777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51439A" w14:textId="77777777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9B5006" w14:textId="3C281D6A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 xml:space="preserve"> </w:t>
            </w:r>
            <w:r w:rsidRPr="00AA6A02">
              <w:rPr>
                <w:rFonts w:eastAsia="Times New Roman" w:cstheme="minorHAnsi"/>
                <w:b/>
                <w:bCs/>
                <w:color w:val="000000"/>
              </w:rPr>
              <w:t>$</w:t>
            </w:r>
            <w:r w:rsidR="00883669" w:rsidRPr="00AA6A02">
              <w:rPr>
                <w:rFonts w:eastAsia="Times New Roman" w:cstheme="minorHAnsi"/>
                <w:b/>
                <w:bCs/>
                <w:color w:val="000000"/>
              </w:rPr>
              <w:t>9</w:t>
            </w:r>
            <w:r w:rsidR="005D3ADE">
              <w:rPr>
                <w:rFonts w:eastAsia="Times New Roman" w:cstheme="minorHAnsi"/>
                <w:b/>
                <w:bCs/>
                <w:color w:val="000000"/>
              </w:rPr>
              <w:t>2</w:t>
            </w:r>
            <w:r w:rsidRPr="00AA6A02">
              <w:rPr>
                <w:rFonts w:eastAsia="Times New Roman" w:cstheme="minorHAnsi"/>
                <w:b/>
                <w:bCs/>
                <w:color w:val="000000"/>
              </w:rPr>
              <w:t>.00</w:t>
            </w:r>
            <w:r w:rsidRPr="00A93694">
              <w:rPr>
                <w:rFonts w:eastAsia="Times New Roman" w:cstheme="minorHAnsi"/>
                <w:b/>
                <w:bCs/>
                <w:color w:val="000000"/>
              </w:rPr>
              <w:t xml:space="preserve"> </w:t>
            </w:r>
          </w:p>
        </w:tc>
      </w:tr>
      <w:tr w:rsidR="005F1EB8" w:rsidRPr="00A93694" w14:paraId="11CD34E0" w14:textId="77777777" w:rsidTr="008B1D52">
        <w:trPr>
          <w:trHeight w:val="360"/>
        </w:trPr>
        <w:tc>
          <w:tcPr>
            <w:tcW w:w="1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bottom"/>
            <w:hideMark/>
          </w:tcPr>
          <w:p w14:paraId="0860C916" w14:textId="77777777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1st Grade</w:t>
            </w: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bottom"/>
            <w:hideMark/>
          </w:tcPr>
          <w:p w14:paraId="040EFF9A" w14:textId="77777777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Description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bottom"/>
            <w:hideMark/>
          </w:tcPr>
          <w:p w14:paraId="4E70752C" w14:textId="77777777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ISBN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bottom"/>
            <w:hideMark/>
          </w:tcPr>
          <w:p w14:paraId="4B4C0059" w14:textId="77777777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 xml:space="preserve"> Cost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bottom"/>
            <w:hideMark/>
          </w:tcPr>
          <w:p w14:paraId="3DB632F2" w14:textId="77777777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 xml:space="preserve"> Total </w:t>
            </w:r>
          </w:p>
        </w:tc>
      </w:tr>
      <w:tr w:rsidR="005F1EB8" w:rsidRPr="00A93694" w14:paraId="1E03C18F" w14:textId="77777777" w:rsidTr="005F1EB8">
        <w:trPr>
          <w:trHeight w:val="360"/>
        </w:trPr>
        <w:tc>
          <w:tcPr>
            <w:tcW w:w="183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08722961" w14:textId="77777777" w:rsidR="005F1EB8" w:rsidRPr="00A93694" w:rsidRDefault="005F1EB8" w:rsidP="005F1EB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Workbooks</w:t>
            </w: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AA23F7" w14:textId="77777777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Spalding Phonogram Cards 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327747" w14:textId="77777777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168947" w14:textId="60639CD1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1</w:t>
            </w:r>
            <w:r w:rsidR="00C03012" w:rsidRPr="00A93694">
              <w:rPr>
                <w:rFonts w:eastAsia="Times New Roman" w:cstheme="minorHAnsi"/>
                <w:color w:val="000000"/>
              </w:rPr>
              <w:t>7</w:t>
            </w:r>
            <w:r w:rsidRPr="00A93694">
              <w:rPr>
                <w:rFonts w:eastAsia="Times New Roman" w:cstheme="minorHAnsi"/>
                <w:color w:val="000000"/>
              </w:rPr>
              <w:t xml:space="preserve">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9D4243" w14:textId="77777777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5F1EB8" w:rsidRPr="00A93694" w14:paraId="2BA85FBD" w14:textId="77777777" w:rsidTr="005F1EB8">
        <w:trPr>
          <w:trHeight w:val="36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1254DCA" w14:textId="77777777" w:rsidR="005F1EB8" w:rsidRPr="00A93694" w:rsidRDefault="005F1EB8" w:rsidP="005F1EB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25F2C2" w14:textId="77777777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Pink Primary Spelling/Vocabulary Notebook - 5/8"line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DED50B" w14:textId="77777777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9FD54B" w14:textId="26917983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</w:t>
            </w:r>
            <w:r w:rsidR="00C03012" w:rsidRPr="00A93694">
              <w:rPr>
                <w:rFonts w:eastAsia="Times New Roman" w:cstheme="minorHAnsi"/>
                <w:color w:val="000000"/>
              </w:rPr>
              <w:t>4</w:t>
            </w:r>
            <w:r w:rsidRPr="00A93694">
              <w:rPr>
                <w:rFonts w:eastAsia="Times New Roman" w:cstheme="minorHAnsi"/>
                <w:color w:val="000000"/>
              </w:rPr>
              <w:t xml:space="preserve">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C69755" w14:textId="77777777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6E0FAA" w:rsidRPr="00A93694" w14:paraId="201BCE5A" w14:textId="77777777" w:rsidTr="005F1EB8">
        <w:trPr>
          <w:trHeight w:val="36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56D908D" w14:textId="77777777" w:rsidR="006E0FAA" w:rsidRPr="00A93694" w:rsidRDefault="006E0FAA" w:rsidP="006E0FA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4F6896" w14:textId="479997E9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Singapore Math Workbooks (A and B)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6C039C" w14:textId="56AFD4B6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D3253B" w14:textId="3323C6F9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5</w:t>
            </w:r>
            <w:r w:rsidR="005D3ADE">
              <w:rPr>
                <w:rFonts w:eastAsia="Times New Roman" w:cstheme="minorHAnsi"/>
                <w:color w:val="000000"/>
              </w:rPr>
              <w:t>4</w:t>
            </w:r>
            <w:r w:rsidRPr="00A93694">
              <w:rPr>
                <w:rFonts w:eastAsia="Times New Roman" w:cstheme="minorHAnsi"/>
                <w:color w:val="000000"/>
              </w:rPr>
              <w:t xml:space="preserve">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480CB2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93643F" w:rsidRPr="00A93694" w14:paraId="1ACC0D4C" w14:textId="77777777" w:rsidTr="006E0FAA">
        <w:trPr>
          <w:trHeight w:val="36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5C80352" w14:textId="77777777" w:rsidR="0093643F" w:rsidRPr="00A93694" w:rsidRDefault="0093643F" w:rsidP="0093643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5345C92" w14:textId="47D2A684" w:rsidR="0093643F" w:rsidRPr="00A93694" w:rsidRDefault="0093643F" w:rsidP="0093643F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French Workbook (Level 1)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4D02994" w14:textId="13E364A3" w:rsidR="0093643F" w:rsidRPr="00A93694" w:rsidRDefault="0093643F" w:rsidP="0093643F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0D7D2C1" w14:textId="55C818E2" w:rsidR="0093643F" w:rsidRPr="00A93694" w:rsidRDefault="0093643F" w:rsidP="0093643F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$2</w:t>
            </w:r>
            <w:r w:rsidR="00E934D8">
              <w:rPr>
                <w:rFonts w:eastAsia="Times New Roman" w:cstheme="minorHAnsi"/>
                <w:color w:val="000000"/>
              </w:rPr>
              <w:t>0</w:t>
            </w:r>
            <w:r w:rsidRPr="00A93694">
              <w:rPr>
                <w:rFonts w:eastAsia="Times New Roman" w:cstheme="minorHAnsi"/>
                <w:color w:val="000000"/>
              </w:rPr>
              <w:t xml:space="preserve">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BD1499" w14:textId="77777777" w:rsidR="0093643F" w:rsidRPr="00A93694" w:rsidRDefault="0093643F" w:rsidP="0093643F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C34CA9" w:rsidRPr="00A93694" w14:paraId="1B766A78" w14:textId="77777777" w:rsidTr="006E0FAA">
        <w:trPr>
          <w:trHeight w:val="36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2332431" w14:textId="77777777" w:rsidR="00C34CA9" w:rsidRPr="00A93694" w:rsidRDefault="00C34CA9" w:rsidP="00C34CA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F004052" w14:textId="0D1A68DB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Leveled Reader Bag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7B05F6E" w14:textId="493561F0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449F066" w14:textId="2C1C4A81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</w:t>
            </w:r>
            <w:r w:rsidR="005D3ADE">
              <w:rPr>
                <w:rFonts w:eastAsia="Times New Roman" w:cstheme="minorHAnsi"/>
                <w:color w:val="000000"/>
              </w:rPr>
              <w:t>5</w:t>
            </w:r>
            <w:r w:rsidRPr="00A93694">
              <w:rPr>
                <w:rFonts w:eastAsia="Times New Roman" w:cstheme="minorHAnsi"/>
                <w:color w:val="000000"/>
              </w:rPr>
              <w:t xml:space="preserve">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3987968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C34CA9" w:rsidRPr="00A93694" w14:paraId="0571138D" w14:textId="77777777" w:rsidTr="006E0FAA">
        <w:trPr>
          <w:trHeight w:val="36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126DCAD" w14:textId="77777777" w:rsidR="00C34CA9" w:rsidRPr="00A93694" w:rsidRDefault="00C34CA9" w:rsidP="00C34CA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AEC97EF" w14:textId="20482F0B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Student Planner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18DA9C8" w14:textId="44CE70EC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2B71E2C" w14:textId="770620C0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</w:t>
            </w:r>
            <w:r w:rsidR="005D3ADE">
              <w:rPr>
                <w:rFonts w:eastAsia="Times New Roman" w:cstheme="minorHAnsi"/>
                <w:color w:val="000000"/>
              </w:rPr>
              <w:t>6</w:t>
            </w:r>
            <w:r w:rsidRPr="00A93694">
              <w:rPr>
                <w:rFonts w:eastAsia="Times New Roman" w:cstheme="minorHAnsi"/>
                <w:color w:val="000000"/>
              </w:rPr>
              <w:t xml:space="preserve">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0D4085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C34CA9" w:rsidRPr="00A93694" w14:paraId="0E39A7E9" w14:textId="77777777" w:rsidTr="006E0FAA">
        <w:trPr>
          <w:trHeight w:val="36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E07BB8C" w14:textId="77777777" w:rsidR="00C34CA9" w:rsidRPr="00A93694" w:rsidRDefault="00C34CA9" w:rsidP="00C34CA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9B2D3F5" w14:textId="7DFC672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Field Trip Fee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C7A3FA4" w14:textId="565006E2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8E81DB1" w14:textId="3E28B9A1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12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C7E21A" w14:textId="36F95AE2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C34CA9" w:rsidRPr="00A93694" w14:paraId="2EFABBCB" w14:textId="77777777" w:rsidTr="005F1EB8">
        <w:trPr>
          <w:trHeight w:val="36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AE26311" w14:textId="77777777" w:rsidR="00C34CA9" w:rsidRPr="00A93694" w:rsidRDefault="00C34CA9" w:rsidP="00C34CA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FF7690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1st Grade Bundle - Total Cost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746807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C795BB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C801D2" w14:textId="66851DF4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 xml:space="preserve"> $1</w:t>
            </w:r>
            <w:r w:rsidR="005D3ADE">
              <w:rPr>
                <w:rFonts w:eastAsia="Times New Roman" w:cstheme="minorHAnsi"/>
                <w:b/>
                <w:bCs/>
                <w:color w:val="000000"/>
              </w:rPr>
              <w:t>1</w:t>
            </w:r>
            <w:r w:rsidR="00E934D8">
              <w:rPr>
                <w:rFonts w:eastAsia="Times New Roman" w:cstheme="minorHAnsi"/>
                <w:b/>
                <w:bCs/>
                <w:color w:val="000000"/>
              </w:rPr>
              <w:t>8</w:t>
            </w:r>
            <w:r w:rsidRPr="00A93694">
              <w:rPr>
                <w:rFonts w:eastAsia="Times New Roman" w:cstheme="minorHAnsi"/>
                <w:b/>
                <w:bCs/>
                <w:color w:val="000000"/>
              </w:rPr>
              <w:t xml:space="preserve">.00 </w:t>
            </w:r>
          </w:p>
        </w:tc>
      </w:tr>
      <w:tr w:rsidR="00C34CA9" w:rsidRPr="00A93694" w14:paraId="3E211F70" w14:textId="77777777" w:rsidTr="00AC6789">
        <w:trPr>
          <w:trHeight w:val="285"/>
        </w:trPr>
        <w:tc>
          <w:tcPr>
            <w:tcW w:w="18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textDirection w:val="btLr"/>
            <w:vAlign w:val="center"/>
          </w:tcPr>
          <w:p w14:paraId="7461585F" w14:textId="77777777" w:rsidR="00C34CA9" w:rsidRPr="00A93694" w:rsidRDefault="00C34CA9" w:rsidP="00C34CA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55881D30" w14:textId="77777777" w:rsidR="00C34CA9" w:rsidRPr="00A93694" w:rsidRDefault="00C34CA9" w:rsidP="00C34CA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61D48AD5" w14:textId="77777777" w:rsidR="00C34CA9" w:rsidRPr="00A93694" w:rsidRDefault="00C34CA9" w:rsidP="00C34C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31DF09C3" w14:textId="77777777" w:rsidR="00C34CA9" w:rsidRPr="00A93694" w:rsidRDefault="00C34CA9" w:rsidP="00C34C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54864565" w14:textId="77777777" w:rsidR="00C34CA9" w:rsidRPr="00A93694" w:rsidRDefault="00C34CA9" w:rsidP="00C34C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34CA9" w:rsidRPr="00A93694" w14:paraId="27B1DB74" w14:textId="77777777" w:rsidTr="00986B6B">
        <w:trPr>
          <w:trHeight w:val="360"/>
        </w:trPr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bottom"/>
            <w:hideMark/>
          </w:tcPr>
          <w:p w14:paraId="38D2AA35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2nd Grade</w:t>
            </w:r>
          </w:p>
        </w:tc>
        <w:tc>
          <w:tcPr>
            <w:tcW w:w="85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bottom"/>
            <w:hideMark/>
          </w:tcPr>
          <w:p w14:paraId="04D87D36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Description</w:t>
            </w:r>
          </w:p>
        </w:tc>
        <w:tc>
          <w:tcPr>
            <w:tcW w:w="16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bottom"/>
            <w:hideMark/>
          </w:tcPr>
          <w:p w14:paraId="00483ED0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ISBN</w:t>
            </w:r>
          </w:p>
        </w:tc>
        <w:tc>
          <w:tcPr>
            <w:tcW w:w="1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bottom"/>
            <w:hideMark/>
          </w:tcPr>
          <w:p w14:paraId="6E9E5BE5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 xml:space="preserve"> Cost 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bottom"/>
            <w:hideMark/>
          </w:tcPr>
          <w:p w14:paraId="4C385215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 xml:space="preserve"> Total </w:t>
            </w:r>
          </w:p>
        </w:tc>
      </w:tr>
      <w:tr w:rsidR="00C34CA9" w:rsidRPr="00A93694" w14:paraId="31F9AA50" w14:textId="77777777" w:rsidTr="005F1EB8">
        <w:trPr>
          <w:trHeight w:val="360"/>
        </w:trPr>
        <w:tc>
          <w:tcPr>
            <w:tcW w:w="183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6D3CB33A" w14:textId="77777777" w:rsidR="00C34CA9" w:rsidRPr="00A93694" w:rsidRDefault="00C34CA9" w:rsidP="00C34CA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Workbooks</w:t>
            </w: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B499DA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Spalding Phonogram Cards 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7F1BAF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55DA18" w14:textId="05084792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17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9CBC88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C34CA9" w:rsidRPr="00A93694" w14:paraId="44BEB5AF" w14:textId="77777777" w:rsidTr="005F1EB8">
        <w:trPr>
          <w:trHeight w:val="36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079109" w14:textId="77777777" w:rsidR="00C34CA9" w:rsidRPr="00A93694" w:rsidRDefault="00C34CA9" w:rsidP="00C34CA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53D52C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Pink Primary Spelling/Vocabulary Notebook - 5/8"line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25B6BA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DFCAD2" w14:textId="1EF27AE4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4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74BE8C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C34CA9" w:rsidRPr="00A93694" w14:paraId="351C076D" w14:textId="77777777" w:rsidTr="005F1EB8">
        <w:trPr>
          <w:trHeight w:val="36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4CD696" w14:textId="77777777" w:rsidR="00C34CA9" w:rsidRPr="00A93694" w:rsidRDefault="00C34CA9" w:rsidP="00C34CA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D1146F" w14:textId="6648C519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Singapore Math Workbooks (A and B)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0994EF" w14:textId="6DADEE20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A3478D" w14:textId="262736ED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5</w:t>
            </w:r>
            <w:r w:rsidR="005D3ADE">
              <w:rPr>
                <w:rFonts w:eastAsia="Times New Roman" w:cstheme="minorHAnsi"/>
                <w:color w:val="000000"/>
              </w:rPr>
              <w:t>4</w:t>
            </w:r>
            <w:r w:rsidRPr="00A93694">
              <w:rPr>
                <w:rFonts w:eastAsia="Times New Roman" w:cstheme="minorHAnsi"/>
                <w:color w:val="000000"/>
              </w:rPr>
              <w:t xml:space="preserve">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FCC4F1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C34CA9" w:rsidRPr="00A93694" w14:paraId="2947548D" w14:textId="77777777" w:rsidTr="005F1EB8">
        <w:trPr>
          <w:trHeight w:val="36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FE1D7" w14:textId="77777777" w:rsidR="00C34CA9" w:rsidRPr="00A93694" w:rsidRDefault="00C34CA9" w:rsidP="00C34CA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A47E9FE" w14:textId="7791A69E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French Workbook (Level 1)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3E89CE6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DD80569" w14:textId="511DFB90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$2</w:t>
            </w:r>
            <w:r w:rsidR="00E934D8">
              <w:rPr>
                <w:rFonts w:eastAsia="Times New Roman" w:cstheme="minorHAnsi"/>
                <w:color w:val="000000"/>
              </w:rPr>
              <w:t>0</w:t>
            </w:r>
            <w:r w:rsidRPr="00A93694">
              <w:rPr>
                <w:rFonts w:eastAsia="Times New Roman" w:cstheme="minorHAnsi"/>
                <w:color w:val="000000"/>
              </w:rPr>
              <w:t>.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3546F87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C34CA9" w:rsidRPr="00A93694" w14:paraId="32E03ADF" w14:textId="77777777" w:rsidTr="005F1EB8">
        <w:trPr>
          <w:trHeight w:val="36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55AB14" w14:textId="77777777" w:rsidR="00C34CA9" w:rsidRPr="00A93694" w:rsidRDefault="00C34CA9" w:rsidP="00C34CA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90E6DF" w14:textId="529A128D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Leveled Reader Bag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F5D33A" w14:textId="0D8BFEB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B52638" w14:textId="23C18326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</w:t>
            </w:r>
            <w:r w:rsidR="00017262">
              <w:rPr>
                <w:rFonts w:eastAsia="Times New Roman" w:cstheme="minorHAnsi"/>
                <w:color w:val="000000"/>
              </w:rPr>
              <w:t>5</w:t>
            </w:r>
            <w:r w:rsidRPr="00A93694">
              <w:rPr>
                <w:rFonts w:eastAsia="Times New Roman" w:cstheme="minorHAnsi"/>
                <w:color w:val="000000"/>
              </w:rPr>
              <w:t xml:space="preserve">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881D7D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C34CA9" w:rsidRPr="00A93694" w14:paraId="1C80B780" w14:textId="77777777" w:rsidTr="005F1EB8">
        <w:trPr>
          <w:trHeight w:val="36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3F5D85" w14:textId="77777777" w:rsidR="00C34CA9" w:rsidRPr="00A93694" w:rsidRDefault="00C34CA9" w:rsidP="00C34CA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F38F5C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Student Planner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CF804F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7A1FE8" w14:textId="5EE308D8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</w:t>
            </w:r>
            <w:r w:rsidR="00017262">
              <w:rPr>
                <w:rFonts w:eastAsia="Times New Roman" w:cstheme="minorHAnsi"/>
                <w:color w:val="000000"/>
              </w:rPr>
              <w:t>6</w:t>
            </w:r>
            <w:r w:rsidRPr="00A93694">
              <w:rPr>
                <w:rFonts w:eastAsia="Times New Roman" w:cstheme="minorHAnsi"/>
                <w:color w:val="000000"/>
              </w:rPr>
              <w:t xml:space="preserve">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26CC83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C34CA9" w:rsidRPr="00A93694" w14:paraId="0A427419" w14:textId="77777777" w:rsidTr="005F1EB8">
        <w:trPr>
          <w:trHeight w:val="36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0C7149" w14:textId="77777777" w:rsidR="00C34CA9" w:rsidRPr="00A93694" w:rsidRDefault="00C34CA9" w:rsidP="00C34CA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62B172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Field Trip Fee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3E3788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E5436F" w14:textId="25192E31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12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58C9CD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C34CA9" w:rsidRPr="00A93694" w14:paraId="2BBEE656" w14:textId="77777777" w:rsidTr="005F1EB8">
        <w:trPr>
          <w:trHeight w:val="36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6CA685" w14:textId="77777777" w:rsidR="00C34CA9" w:rsidRPr="00A93694" w:rsidRDefault="00C34CA9" w:rsidP="00C34CA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3D0214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2nd Grade Bundle - Total Cost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8570DC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479F95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C1F41E" w14:textId="2E7EE7C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 xml:space="preserve"> $1</w:t>
            </w:r>
            <w:r w:rsidR="00017262">
              <w:rPr>
                <w:rFonts w:eastAsia="Times New Roman" w:cstheme="minorHAnsi"/>
                <w:b/>
                <w:bCs/>
                <w:color w:val="000000"/>
              </w:rPr>
              <w:t>1</w:t>
            </w:r>
            <w:r w:rsidR="00E934D8">
              <w:rPr>
                <w:rFonts w:eastAsia="Times New Roman" w:cstheme="minorHAnsi"/>
                <w:b/>
                <w:bCs/>
                <w:color w:val="000000"/>
              </w:rPr>
              <w:t>8</w:t>
            </w:r>
            <w:r w:rsidRPr="00A93694">
              <w:rPr>
                <w:rFonts w:eastAsia="Times New Roman" w:cstheme="minorHAnsi"/>
                <w:b/>
                <w:bCs/>
                <w:color w:val="000000"/>
              </w:rPr>
              <w:t xml:space="preserve">.00 </w:t>
            </w:r>
          </w:p>
        </w:tc>
      </w:tr>
      <w:tr w:rsidR="00C34CA9" w:rsidRPr="00A93694" w14:paraId="68BA0F33" w14:textId="77777777" w:rsidTr="00A93694">
        <w:trPr>
          <w:trHeight w:val="170"/>
        </w:trPr>
        <w:tc>
          <w:tcPr>
            <w:tcW w:w="1449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0B91DD3" w14:textId="37B008EC" w:rsidR="00C34CA9" w:rsidRPr="00A93694" w:rsidRDefault="00C34CA9" w:rsidP="00C34CA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C34CA9" w:rsidRPr="00A93694" w14:paraId="317EE9E4" w14:textId="77777777" w:rsidTr="00986B6B">
        <w:trPr>
          <w:trHeight w:val="360"/>
        </w:trPr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bottom"/>
            <w:hideMark/>
          </w:tcPr>
          <w:p w14:paraId="44E618C7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lastRenderedPageBreak/>
              <w:t>3rd Grade</w:t>
            </w:r>
          </w:p>
        </w:tc>
        <w:tc>
          <w:tcPr>
            <w:tcW w:w="85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bottom"/>
            <w:hideMark/>
          </w:tcPr>
          <w:p w14:paraId="4A5170CB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Description</w:t>
            </w:r>
          </w:p>
        </w:tc>
        <w:tc>
          <w:tcPr>
            <w:tcW w:w="16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bottom"/>
            <w:hideMark/>
          </w:tcPr>
          <w:p w14:paraId="3161082B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ISBN</w:t>
            </w:r>
          </w:p>
        </w:tc>
        <w:tc>
          <w:tcPr>
            <w:tcW w:w="1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bottom"/>
            <w:hideMark/>
          </w:tcPr>
          <w:p w14:paraId="72832D17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 xml:space="preserve"> Cost 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bottom"/>
            <w:hideMark/>
          </w:tcPr>
          <w:p w14:paraId="2D65B288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 xml:space="preserve"> Total </w:t>
            </w:r>
          </w:p>
        </w:tc>
      </w:tr>
      <w:tr w:rsidR="00C34CA9" w:rsidRPr="00A93694" w14:paraId="3B88752D" w14:textId="77777777" w:rsidTr="005F1EB8">
        <w:trPr>
          <w:trHeight w:val="360"/>
        </w:trPr>
        <w:tc>
          <w:tcPr>
            <w:tcW w:w="183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6CDFAB8A" w14:textId="77777777" w:rsidR="00C34CA9" w:rsidRPr="00A93694" w:rsidRDefault="00C34CA9" w:rsidP="00C34CA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Workbooks</w:t>
            </w: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C4B38F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Spalding Phonogram Cards 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295A7B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80D8E1" w14:textId="442E2A1A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17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0D126C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C34CA9" w:rsidRPr="00A93694" w14:paraId="31C8F7E1" w14:textId="77777777" w:rsidTr="007C7CFB">
        <w:trPr>
          <w:trHeight w:val="332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D04252C" w14:textId="77777777" w:rsidR="00C34CA9" w:rsidRPr="00A93694" w:rsidRDefault="00C34CA9" w:rsidP="00C34CA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13036B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Blue Primary Spelling/Vocabulary Notebook - 3/8"line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76F238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3719BA" w14:textId="5E63AF3A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4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E29DB5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C34CA9" w:rsidRPr="00A93694" w14:paraId="12F07301" w14:textId="77777777" w:rsidTr="005F1EB8">
        <w:trPr>
          <w:trHeight w:val="36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5DA4563" w14:textId="77777777" w:rsidR="00C34CA9" w:rsidRPr="00A93694" w:rsidRDefault="00C34CA9" w:rsidP="00C34CA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A4A7DB" w14:textId="703D30EB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Singapore Math Workbooks (A and B)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C83B93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A24706" w14:textId="09367325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5</w:t>
            </w:r>
            <w:r w:rsidR="0016032E">
              <w:rPr>
                <w:rFonts w:eastAsia="Times New Roman" w:cstheme="minorHAnsi"/>
                <w:color w:val="000000"/>
              </w:rPr>
              <w:t>4</w:t>
            </w:r>
            <w:r w:rsidRPr="00A93694">
              <w:rPr>
                <w:rFonts w:eastAsia="Times New Roman" w:cstheme="minorHAnsi"/>
                <w:color w:val="000000"/>
              </w:rPr>
              <w:t xml:space="preserve">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8B9C19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C34CA9" w:rsidRPr="00A93694" w14:paraId="5B8BA818" w14:textId="77777777" w:rsidTr="005F1EB8">
        <w:trPr>
          <w:trHeight w:val="36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D78B406" w14:textId="77777777" w:rsidR="00C34CA9" w:rsidRPr="00A93694" w:rsidRDefault="00C34CA9" w:rsidP="00C34CA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9F08AC" w14:textId="52663005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Student Planner</w:t>
            </w:r>
            <w:r w:rsidR="007867F8">
              <w:rPr>
                <w:rFonts w:eastAsia="Times New Roman" w:cstheme="minorHAnsi"/>
                <w:color w:val="000000"/>
              </w:rPr>
              <w:t xml:space="preserve"> &amp; Level Reader Book Bag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1C74B2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B58BB5" w14:textId="7265EE24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</w:t>
            </w:r>
            <w:r w:rsidR="007867F8">
              <w:rPr>
                <w:rFonts w:eastAsia="Times New Roman" w:cstheme="minorHAnsi"/>
                <w:color w:val="000000"/>
              </w:rPr>
              <w:t>8</w:t>
            </w:r>
            <w:r w:rsidRPr="00A93694">
              <w:rPr>
                <w:rFonts w:eastAsia="Times New Roman" w:cstheme="minorHAnsi"/>
                <w:color w:val="000000"/>
              </w:rPr>
              <w:t xml:space="preserve">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BD7DB1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C34CA9" w:rsidRPr="00A93694" w14:paraId="64C26196" w14:textId="77777777" w:rsidTr="005F1EB8">
        <w:trPr>
          <w:trHeight w:val="36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BBC6F42" w14:textId="77777777" w:rsidR="00C34CA9" w:rsidRPr="00A93694" w:rsidRDefault="00C34CA9" w:rsidP="00C34CA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70510E3" w14:textId="57218D12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French Workbook (Level 1)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865D379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56E77F1" w14:textId="03653A94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$2</w:t>
            </w:r>
            <w:r w:rsidR="00E934D8">
              <w:rPr>
                <w:rFonts w:eastAsia="Times New Roman" w:cstheme="minorHAnsi"/>
                <w:color w:val="000000"/>
              </w:rPr>
              <w:t>0</w:t>
            </w:r>
            <w:r w:rsidRPr="00A93694">
              <w:rPr>
                <w:rFonts w:eastAsia="Times New Roman" w:cstheme="minorHAnsi"/>
                <w:color w:val="000000"/>
              </w:rPr>
              <w:t>.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9FC07C1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C34CA9" w:rsidRPr="00A93694" w14:paraId="37150E76" w14:textId="77777777" w:rsidTr="005F1EB8">
        <w:trPr>
          <w:trHeight w:val="36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E828187" w14:textId="77777777" w:rsidR="00C34CA9" w:rsidRPr="00A93694" w:rsidRDefault="00C34CA9" w:rsidP="00C34CA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FAFDC01" w14:textId="5E3B69CE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English Language Workbook (A and B)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897E289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5DA893F" w14:textId="29684CA2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$</w:t>
            </w:r>
            <w:r w:rsidR="0016032E">
              <w:rPr>
                <w:rFonts w:eastAsia="Times New Roman" w:cstheme="minorHAnsi"/>
                <w:color w:val="000000"/>
              </w:rPr>
              <w:t>44</w:t>
            </w:r>
            <w:r w:rsidRPr="00A93694">
              <w:rPr>
                <w:rFonts w:eastAsia="Times New Roman" w:cstheme="minorHAnsi"/>
                <w:color w:val="000000"/>
              </w:rPr>
              <w:t>.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BD009CF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C34CA9" w:rsidRPr="00A93694" w14:paraId="58DBE8A5" w14:textId="77777777" w:rsidTr="005F1EB8">
        <w:trPr>
          <w:trHeight w:val="36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7BC94C9" w14:textId="77777777" w:rsidR="00C34CA9" w:rsidRPr="00A93694" w:rsidRDefault="00C34CA9" w:rsidP="00C34CA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A4A45C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Field Trip Fee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421FE3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CDFF5C" w14:textId="66075323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12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CA5997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C34CA9" w:rsidRPr="00A93694" w14:paraId="4B82E410" w14:textId="77777777" w:rsidTr="00AC6789">
        <w:trPr>
          <w:trHeight w:val="278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778E646" w14:textId="77777777" w:rsidR="00C34CA9" w:rsidRPr="00A93694" w:rsidRDefault="00C34CA9" w:rsidP="00C34CA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26C739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3rd Grade Bundle - Total Cost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B5AD9A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D1A2E5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62FCA4" w14:textId="5EC8A26D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 xml:space="preserve"> $1</w:t>
            </w:r>
            <w:r w:rsidR="00907937">
              <w:rPr>
                <w:rFonts w:eastAsia="Times New Roman" w:cstheme="minorHAnsi"/>
                <w:b/>
                <w:bCs/>
                <w:color w:val="000000"/>
              </w:rPr>
              <w:t>59</w:t>
            </w:r>
            <w:r w:rsidRPr="00A93694">
              <w:rPr>
                <w:rFonts w:eastAsia="Times New Roman" w:cstheme="minorHAnsi"/>
                <w:b/>
                <w:bCs/>
                <w:color w:val="000000"/>
              </w:rPr>
              <w:t xml:space="preserve">.00 </w:t>
            </w:r>
          </w:p>
        </w:tc>
      </w:tr>
      <w:tr w:rsidR="00C34CA9" w:rsidRPr="00A93694" w14:paraId="006B4CAD" w14:textId="77777777" w:rsidTr="00AC6789">
        <w:trPr>
          <w:trHeight w:val="420"/>
        </w:trPr>
        <w:tc>
          <w:tcPr>
            <w:tcW w:w="1449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6615E4C" w14:textId="36C9D121" w:rsidR="00C34CA9" w:rsidRPr="00A93694" w:rsidRDefault="00C34CA9" w:rsidP="00C34C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C34CA9" w:rsidRPr="00A93694" w14:paraId="0E9D4B98" w14:textId="77777777" w:rsidTr="00986B6B">
        <w:trPr>
          <w:trHeight w:val="360"/>
        </w:trPr>
        <w:tc>
          <w:tcPr>
            <w:tcW w:w="1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bottom"/>
            <w:hideMark/>
          </w:tcPr>
          <w:p w14:paraId="2F692BC4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4th Grade</w:t>
            </w: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bottom"/>
            <w:hideMark/>
          </w:tcPr>
          <w:p w14:paraId="70C0CA67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Description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bottom"/>
            <w:hideMark/>
          </w:tcPr>
          <w:p w14:paraId="2F21D2B5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ISBN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bottom"/>
            <w:hideMark/>
          </w:tcPr>
          <w:p w14:paraId="3F9D4099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 xml:space="preserve"> Cost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bottom"/>
            <w:hideMark/>
          </w:tcPr>
          <w:p w14:paraId="0EC3F511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 xml:space="preserve"> Total </w:t>
            </w:r>
          </w:p>
        </w:tc>
      </w:tr>
      <w:tr w:rsidR="00C34CA9" w:rsidRPr="00A93694" w14:paraId="3A517EFA" w14:textId="77777777" w:rsidTr="005F1EB8">
        <w:trPr>
          <w:trHeight w:val="360"/>
        </w:trPr>
        <w:tc>
          <w:tcPr>
            <w:tcW w:w="183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4369C575" w14:textId="77777777" w:rsidR="00C34CA9" w:rsidRPr="00A93694" w:rsidRDefault="00C34CA9" w:rsidP="00C34CA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Workbooks</w:t>
            </w: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C8FF08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Spalding Phonogram Cards 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ECB476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D41BEA" w14:textId="13FE76D3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17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3F9C08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C34CA9" w:rsidRPr="00A93694" w14:paraId="3687D218" w14:textId="77777777" w:rsidTr="00A632EF">
        <w:trPr>
          <w:trHeight w:val="35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810CC5" w14:textId="77777777" w:rsidR="00C34CA9" w:rsidRPr="00A93694" w:rsidRDefault="00C34CA9" w:rsidP="00C34CA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D3CB23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Blue Primary Spelling/Vocabulary Notebook - 3/8"line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24FB4C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C95692" w14:textId="27B919BE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4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0AEF36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C34CA9" w:rsidRPr="00A93694" w14:paraId="1C3DE3C9" w14:textId="77777777" w:rsidTr="00A632EF">
        <w:trPr>
          <w:trHeight w:val="332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93B6A4" w14:textId="77777777" w:rsidR="00C34CA9" w:rsidRPr="00A93694" w:rsidRDefault="00C34CA9" w:rsidP="00C34CA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D275D7" w14:textId="3BDC1729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Singapore Math Workbooks (A and B)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FF7ECA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AFE260" w14:textId="0269D48D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5</w:t>
            </w:r>
            <w:r w:rsidR="007867F8">
              <w:rPr>
                <w:rFonts w:eastAsia="Times New Roman" w:cstheme="minorHAnsi"/>
                <w:color w:val="000000"/>
              </w:rPr>
              <w:t>4</w:t>
            </w:r>
            <w:r w:rsidRPr="00A93694">
              <w:rPr>
                <w:rFonts w:eastAsia="Times New Roman" w:cstheme="minorHAnsi"/>
                <w:color w:val="000000"/>
              </w:rPr>
              <w:t xml:space="preserve">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8C524B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C34CA9" w:rsidRPr="00A93694" w14:paraId="7C18E8F3" w14:textId="77777777" w:rsidTr="00A632EF">
        <w:trPr>
          <w:trHeight w:val="332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D585603" w14:textId="77777777" w:rsidR="00C34CA9" w:rsidRPr="00A93694" w:rsidRDefault="00C34CA9" w:rsidP="00C34CA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E86937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Student Planner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191854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C734F1" w14:textId="2E3D3FF0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</w:t>
            </w:r>
            <w:r w:rsidR="007867F8">
              <w:rPr>
                <w:rFonts w:eastAsia="Times New Roman" w:cstheme="minorHAnsi"/>
                <w:color w:val="000000"/>
              </w:rPr>
              <w:t>6</w:t>
            </w:r>
            <w:r w:rsidRPr="00A93694">
              <w:rPr>
                <w:rFonts w:eastAsia="Times New Roman" w:cstheme="minorHAnsi"/>
                <w:color w:val="000000"/>
              </w:rPr>
              <w:t xml:space="preserve">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46E701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C34CA9" w:rsidRPr="00A93694" w14:paraId="7B1EE201" w14:textId="77777777" w:rsidTr="005F1EB8">
        <w:trPr>
          <w:trHeight w:val="36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0DC2183" w14:textId="77777777" w:rsidR="00C34CA9" w:rsidRPr="00A93694" w:rsidRDefault="00C34CA9" w:rsidP="00C34CA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7FE6EFD" w14:textId="6AD14CA0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English Language Workbook (A and B)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6F4B5ED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4F43304" w14:textId="17AE6C0D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$</w:t>
            </w:r>
            <w:r w:rsidR="007867F8">
              <w:rPr>
                <w:rFonts w:eastAsia="Times New Roman" w:cstheme="minorHAnsi"/>
                <w:color w:val="000000"/>
              </w:rPr>
              <w:t>44</w:t>
            </w:r>
            <w:r w:rsidRPr="00A93694">
              <w:rPr>
                <w:rFonts w:eastAsia="Times New Roman" w:cstheme="minorHAnsi"/>
                <w:color w:val="000000"/>
              </w:rPr>
              <w:t>.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7560C33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C34CA9" w:rsidRPr="00A93694" w14:paraId="3EF1BBB1" w14:textId="77777777" w:rsidTr="005F1EB8">
        <w:trPr>
          <w:trHeight w:val="36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2ADBF71" w14:textId="77777777" w:rsidR="00C34CA9" w:rsidRPr="00A93694" w:rsidRDefault="00C34CA9" w:rsidP="00C34CA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9633FC" w14:textId="0F72A184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French Workbook (Level 2)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550D89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F50316" w14:textId="491188F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$2</w:t>
            </w:r>
            <w:r w:rsidR="00F06DC6">
              <w:rPr>
                <w:rFonts w:eastAsia="Times New Roman" w:cstheme="minorHAnsi"/>
                <w:color w:val="000000"/>
              </w:rPr>
              <w:t>1</w:t>
            </w:r>
            <w:r w:rsidRPr="00A93694">
              <w:rPr>
                <w:rFonts w:eastAsia="Times New Roman" w:cstheme="minorHAnsi"/>
                <w:color w:val="000000"/>
              </w:rPr>
              <w:t xml:space="preserve">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840CF4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C34CA9" w:rsidRPr="00A93694" w14:paraId="28F123E3" w14:textId="77777777" w:rsidTr="00A93694">
        <w:trPr>
          <w:trHeight w:val="377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ABA40FA" w14:textId="77777777" w:rsidR="00C34CA9" w:rsidRPr="00A93694" w:rsidRDefault="00C34CA9" w:rsidP="00C34CA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5BA232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Field Trip Fee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6A16CD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F9B0FB" w14:textId="1CACCF9D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12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07666D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C34CA9" w:rsidRPr="00A93694" w14:paraId="65D91383" w14:textId="77777777" w:rsidTr="00AC6789">
        <w:trPr>
          <w:trHeight w:val="287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5FA8F76" w14:textId="77777777" w:rsidR="00C34CA9" w:rsidRPr="00A93694" w:rsidRDefault="00C34CA9" w:rsidP="00C34CA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5E6D19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4th Grade Bundle - Total Cost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8C19A6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C0A64F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B8F699" w14:textId="081F2B3B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 xml:space="preserve"> $1</w:t>
            </w:r>
            <w:r w:rsidR="006A7E7E">
              <w:rPr>
                <w:rFonts w:eastAsia="Times New Roman" w:cstheme="minorHAnsi"/>
                <w:b/>
                <w:bCs/>
                <w:color w:val="000000"/>
              </w:rPr>
              <w:t>58</w:t>
            </w:r>
            <w:r w:rsidRPr="00A93694">
              <w:rPr>
                <w:rFonts w:eastAsia="Times New Roman" w:cstheme="minorHAnsi"/>
                <w:b/>
                <w:bCs/>
                <w:color w:val="000000"/>
              </w:rPr>
              <w:t xml:space="preserve">.00 </w:t>
            </w:r>
          </w:p>
        </w:tc>
      </w:tr>
      <w:tr w:rsidR="00C34CA9" w:rsidRPr="00A93694" w14:paraId="6DE9C38D" w14:textId="77777777" w:rsidTr="007C7CFB">
        <w:trPr>
          <w:trHeight w:val="332"/>
        </w:trPr>
        <w:tc>
          <w:tcPr>
            <w:tcW w:w="1449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B0F883A" w14:textId="7B2A701D" w:rsidR="00C34CA9" w:rsidRPr="00A93694" w:rsidRDefault="00C34CA9" w:rsidP="00C34CA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C34CA9" w:rsidRPr="00A93694" w14:paraId="0E1D5E20" w14:textId="77777777" w:rsidTr="00AD6183">
        <w:trPr>
          <w:trHeight w:val="360"/>
        </w:trPr>
        <w:tc>
          <w:tcPr>
            <w:tcW w:w="1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bottom"/>
            <w:hideMark/>
          </w:tcPr>
          <w:p w14:paraId="3BFFF80D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5th Grade</w:t>
            </w: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bottom"/>
            <w:hideMark/>
          </w:tcPr>
          <w:p w14:paraId="65DBE010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Description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bottom"/>
            <w:hideMark/>
          </w:tcPr>
          <w:p w14:paraId="3F2FC1BF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ISBN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bottom"/>
            <w:hideMark/>
          </w:tcPr>
          <w:p w14:paraId="26288080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 xml:space="preserve"> Cost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bottom"/>
            <w:hideMark/>
          </w:tcPr>
          <w:p w14:paraId="7AD6663E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 xml:space="preserve"> Total </w:t>
            </w:r>
          </w:p>
        </w:tc>
      </w:tr>
      <w:tr w:rsidR="00C34CA9" w:rsidRPr="00A93694" w14:paraId="09EC8A55" w14:textId="77777777" w:rsidTr="005F1EB8">
        <w:trPr>
          <w:trHeight w:val="360"/>
        </w:trPr>
        <w:tc>
          <w:tcPr>
            <w:tcW w:w="183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17B0A002" w14:textId="77B14AF7" w:rsidR="00C34CA9" w:rsidRPr="00A93694" w:rsidRDefault="00C34CA9" w:rsidP="00C34CA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Workbooks</w:t>
            </w: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F730E9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Spalding Phonogram Cards 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1C3FB9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C57765" w14:textId="7C158DF4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17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8239B4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C34CA9" w:rsidRPr="00A93694" w14:paraId="13884A56" w14:textId="77777777" w:rsidTr="00A93694">
        <w:trPr>
          <w:trHeight w:val="35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2838D7C" w14:textId="77777777" w:rsidR="00C34CA9" w:rsidRPr="00A93694" w:rsidRDefault="00C34CA9" w:rsidP="00C34CA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D7A724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Blue Primary Spelling/Vocabulary Notebook - 3/8"line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33C26E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B6D233" w14:textId="5E994BFA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4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AAB902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C34CA9" w:rsidRPr="00A93694" w14:paraId="6B867615" w14:textId="77777777" w:rsidTr="00A93694">
        <w:trPr>
          <w:trHeight w:val="35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E987917" w14:textId="77777777" w:rsidR="00C34CA9" w:rsidRPr="00A93694" w:rsidRDefault="00C34CA9" w:rsidP="00C34CA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6A5BDE" w14:textId="6539793F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Singapore Math Workbooks (A and B)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533EE0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9FC814" w14:textId="64C84A3C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5</w:t>
            </w:r>
            <w:r w:rsidR="008042D4">
              <w:rPr>
                <w:rFonts w:eastAsia="Times New Roman" w:cstheme="minorHAnsi"/>
                <w:color w:val="000000"/>
              </w:rPr>
              <w:t>4</w:t>
            </w:r>
            <w:r w:rsidRPr="00A93694">
              <w:rPr>
                <w:rFonts w:eastAsia="Times New Roman" w:cstheme="minorHAnsi"/>
                <w:color w:val="000000"/>
              </w:rPr>
              <w:t xml:space="preserve">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CB83A8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C34CA9" w:rsidRPr="00A93694" w14:paraId="7FAEE85F" w14:textId="77777777" w:rsidTr="00A93694">
        <w:trPr>
          <w:trHeight w:val="35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06CEA5C" w14:textId="77777777" w:rsidR="00C34CA9" w:rsidRPr="00A93694" w:rsidRDefault="00C34CA9" w:rsidP="00C34CA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67801A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Student Planner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AA0D28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C79BB6" w14:textId="68101ACC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</w:t>
            </w:r>
            <w:r w:rsidR="008042D4">
              <w:rPr>
                <w:rFonts w:eastAsia="Times New Roman" w:cstheme="minorHAnsi"/>
                <w:color w:val="000000"/>
              </w:rPr>
              <w:t>6</w:t>
            </w:r>
            <w:r w:rsidRPr="00A93694">
              <w:rPr>
                <w:rFonts w:eastAsia="Times New Roman" w:cstheme="minorHAnsi"/>
                <w:color w:val="000000"/>
              </w:rPr>
              <w:t xml:space="preserve">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AD6957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C34CA9" w:rsidRPr="00A93694" w14:paraId="3279491F" w14:textId="77777777" w:rsidTr="00A93694">
        <w:trPr>
          <w:trHeight w:val="35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29FC34A" w14:textId="77777777" w:rsidR="00C34CA9" w:rsidRPr="00A93694" w:rsidRDefault="00C34CA9" w:rsidP="00C34CA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613BCA2" w14:textId="25BB7FA3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French Workbook (Level 2)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E386905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521BA4F" w14:textId="6A89FB1E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$2</w:t>
            </w:r>
            <w:r w:rsidR="008042D4">
              <w:rPr>
                <w:rFonts w:eastAsia="Times New Roman" w:cstheme="minorHAnsi"/>
                <w:color w:val="000000"/>
              </w:rPr>
              <w:t>1</w:t>
            </w:r>
            <w:r w:rsidRPr="00A93694">
              <w:rPr>
                <w:rFonts w:eastAsia="Times New Roman" w:cstheme="minorHAnsi"/>
                <w:color w:val="000000"/>
              </w:rPr>
              <w:t>.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9F54C34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C34CA9" w:rsidRPr="00A93694" w14:paraId="73E87547" w14:textId="77777777" w:rsidTr="00A93694">
        <w:trPr>
          <w:trHeight w:val="35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07C7279" w14:textId="77777777" w:rsidR="00C34CA9" w:rsidRPr="00A93694" w:rsidRDefault="00C34CA9" w:rsidP="00C34CA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14055C3" w14:textId="62D99BA0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English Language Workbook (A)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C26F076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CE39171" w14:textId="390DBFDC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$</w:t>
            </w:r>
            <w:r w:rsidR="008042D4">
              <w:rPr>
                <w:rFonts w:eastAsia="Times New Roman" w:cstheme="minorHAnsi"/>
                <w:color w:val="000000"/>
              </w:rPr>
              <w:t>22</w:t>
            </w:r>
            <w:r w:rsidRPr="00A93694">
              <w:rPr>
                <w:rFonts w:eastAsia="Times New Roman" w:cstheme="minorHAnsi"/>
                <w:color w:val="000000"/>
              </w:rPr>
              <w:t>.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14F8D31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C34CA9" w:rsidRPr="00A93694" w14:paraId="4E24A21A" w14:textId="77777777" w:rsidTr="00A93694">
        <w:trPr>
          <w:trHeight w:val="35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415866F" w14:textId="77777777" w:rsidR="00C34CA9" w:rsidRPr="00A93694" w:rsidRDefault="00C34CA9" w:rsidP="00C34CA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D34F53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Field Trip Fee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971EDC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87B392" w14:textId="1275DC46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12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008CC1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C34CA9" w:rsidRPr="00A93694" w14:paraId="1E3CA954" w14:textId="77777777" w:rsidTr="007C7CFB">
        <w:trPr>
          <w:trHeight w:val="332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E6B9F0D" w14:textId="77777777" w:rsidR="00C34CA9" w:rsidRPr="00A93694" w:rsidRDefault="00C34CA9" w:rsidP="00C34CA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C1AD3C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5th Grade Bundle - Total Cost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1FA5D8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2A4182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2003C0" w14:textId="2B714FAF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 xml:space="preserve"> $13</w:t>
            </w:r>
            <w:r w:rsidR="00BD4FB4">
              <w:rPr>
                <w:rFonts w:eastAsia="Times New Roman" w:cstheme="minorHAnsi"/>
                <w:b/>
                <w:bCs/>
                <w:color w:val="000000"/>
              </w:rPr>
              <w:t>6</w:t>
            </w:r>
            <w:r w:rsidRPr="00A93694">
              <w:rPr>
                <w:rFonts w:eastAsia="Times New Roman" w:cstheme="minorHAnsi"/>
                <w:b/>
                <w:bCs/>
                <w:color w:val="000000"/>
              </w:rPr>
              <w:t xml:space="preserve">.00 </w:t>
            </w:r>
          </w:p>
        </w:tc>
      </w:tr>
    </w:tbl>
    <w:p w14:paraId="44317598" w14:textId="77777777" w:rsidR="00F75BDF" w:rsidRPr="00A632EF" w:rsidRDefault="00F75BDF">
      <w:pPr>
        <w:rPr>
          <w:sz w:val="8"/>
          <w:szCs w:val="8"/>
        </w:rPr>
      </w:pPr>
    </w:p>
    <w:sectPr w:rsidR="00F75BDF" w:rsidRPr="00A632EF" w:rsidSect="006B4D87">
      <w:pgSz w:w="15840" w:h="12240" w:orient="landscape"/>
      <w:pgMar w:top="720" w:right="720" w:bottom="720" w:left="72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MTGyMDc1M7YwMLVQ0lEKTi0uzszPAymwqAUAezWGwSwAAAA="/>
  </w:docVars>
  <w:rsids>
    <w:rsidRoot w:val="005F1EB8"/>
    <w:rsid w:val="00017262"/>
    <w:rsid w:val="00034D3F"/>
    <w:rsid w:val="00052D03"/>
    <w:rsid w:val="00075D67"/>
    <w:rsid w:val="000E062D"/>
    <w:rsid w:val="00101810"/>
    <w:rsid w:val="001057D3"/>
    <w:rsid w:val="001158C2"/>
    <w:rsid w:val="0016032E"/>
    <w:rsid w:val="001646BF"/>
    <w:rsid w:val="00174F5A"/>
    <w:rsid w:val="00182202"/>
    <w:rsid w:val="00196E39"/>
    <w:rsid w:val="001B757D"/>
    <w:rsid w:val="001F384B"/>
    <w:rsid w:val="00215987"/>
    <w:rsid w:val="00226076"/>
    <w:rsid w:val="0026110E"/>
    <w:rsid w:val="00271FB7"/>
    <w:rsid w:val="002C1FD8"/>
    <w:rsid w:val="002E6EAD"/>
    <w:rsid w:val="003033A6"/>
    <w:rsid w:val="003247B5"/>
    <w:rsid w:val="003A0D94"/>
    <w:rsid w:val="003F7BAA"/>
    <w:rsid w:val="0041238F"/>
    <w:rsid w:val="00443F7C"/>
    <w:rsid w:val="0044601C"/>
    <w:rsid w:val="004C0CC6"/>
    <w:rsid w:val="004E60E1"/>
    <w:rsid w:val="004F3D55"/>
    <w:rsid w:val="00507D55"/>
    <w:rsid w:val="00596038"/>
    <w:rsid w:val="005D3ADE"/>
    <w:rsid w:val="005D65F1"/>
    <w:rsid w:val="005E5C99"/>
    <w:rsid w:val="005F1EB8"/>
    <w:rsid w:val="0064625B"/>
    <w:rsid w:val="00680C25"/>
    <w:rsid w:val="00696C5B"/>
    <w:rsid w:val="006A7E7E"/>
    <w:rsid w:val="006B4D87"/>
    <w:rsid w:val="006D7672"/>
    <w:rsid w:val="006E0FAA"/>
    <w:rsid w:val="007867F8"/>
    <w:rsid w:val="007A0F9D"/>
    <w:rsid w:val="007C7CFB"/>
    <w:rsid w:val="007D3917"/>
    <w:rsid w:val="008042D4"/>
    <w:rsid w:val="00812950"/>
    <w:rsid w:val="00827870"/>
    <w:rsid w:val="00883669"/>
    <w:rsid w:val="008B1D52"/>
    <w:rsid w:val="008C7B8E"/>
    <w:rsid w:val="00907937"/>
    <w:rsid w:val="0093643F"/>
    <w:rsid w:val="00986B6B"/>
    <w:rsid w:val="00990EEE"/>
    <w:rsid w:val="009A0733"/>
    <w:rsid w:val="009C31A2"/>
    <w:rsid w:val="009D1DCA"/>
    <w:rsid w:val="00A072E9"/>
    <w:rsid w:val="00A230BE"/>
    <w:rsid w:val="00A42987"/>
    <w:rsid w:val="00A632EF"/>
    <w:rsid w:val="00A779B4"/>
    <w:rsid w:val="00A93694"/>
    <w:rsid w:val="00AA6A02"/>
    <w:rsid w:val="00AA6AE6"/>
    <w:rsid w:val="00AB4BF9"/>
    <w:rsid w:val="00AC6789"/>
    <w:rsid w:val="00AD6183"/>
    <w:rsid w:val="00B50014"/>
    <w:rsid w:val="00B52173"/>
    <w:rsid w:val="00BA1D71"/>
    <w:rsid w:val="00BA4343"/>
    <w:rsid w:val="00BD4FB4"/>
    <w:rsid w:val="00BE6D68"/>
    <w:rsid w:val="00C03012"/>
    <w:rsid w:val="00C34CA9"/>
    <w:rsid w:val="00C47A1D"/>
    <w:rsid w:val="00CC6725"/>
    <w:rsid w:val="00D03D34"/>
    <w:rsid w:val="00D65B01"/>
    <w:rsid w:val="00DE2D60"/>
    <w:rsid w:val="00DF45AB"/>
    <w:rsid w:val="00DF6088"/>
    <w:rsid w:val="00E5360E"/>
    <w:rsid w:val="00E663D8"/>
    <w:rsid w:val="00E934D8"/>
    <w:rsid w:val="00EB22E4"/>
    <w:rsid w:val="00EB50E7"/>
    <w:rsid w:val="00F02E3B"/>
    <w:rsid w:val="00F06DC6"/>
    <w:rsid w:val="00F22354"/>
    <w:rsid w:val="00F4598A"/>
    <w:rsid w:val="00F545CD"/>
    <w:rsid w:val="00F75BDF"/>
    <w:rsid w:val="00F803CD"/>
    <w:rsid w:val="00FA28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028C4A"/>
  <w15:chartTrackingRefBased/>
  <w15:docId w15:val="{C4F4577D-3832-4051-B4E2-969E14E060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F1E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1EB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21598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0052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7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3dc9cf8-cfa3-4e1b-8436-0bcf0ef4751f">
      <Terms xmlns="http://schemas.microsoft.com/office/infopath/2007/PartnerControls"/>
    </lcf76f155ced4ddcb4097134ff3c332f>
    <TaxCatchAll xmlns="f2e71b18-37cd-4bac-997a-94744496185b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3DF61753646744BFB264F77A9494AD" ma:contentTypeVersion="12" ma:contentTypeDescription="Create a new document." ma:contentTypeScope="" ma:versionID="689519a4cac4165af843d7ee579cb9ad">
  <xsd:schema xmlns:xsd="http://www.w3.org/2001/XMLSchema" xmlns:xs="http://www.w3.org/2001/XMLSchema" xmlns:p="http://schemas.microsoft.com/office/2006/metadata/properties" xmlns:ns2="53dc9cf8-cfa3-4e1b-8436-0bcf0ef4751f" xmlns:ns3="f2e71b18-37cd-4bac-997a-94744496185b" targetNamespace="http://schemas.microsoft.com/office/2006/metadata/properties" ma:root="true" ma:fieldsID="f03fb663ee89c07fa5be1bb5145aeb6e" ns2:_="" ns3:_="">
    <xsd:import namespace="53dc9cf8-cfa3-4e1b-8436-0bcf0ef4751f"/>
    <xsd:import namespace="f2e71b18-37cd-4bac-997a-94744496185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dc9cf8-cfa3-4e1b-8436-0bcf0ef475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36a653b-9b87-49df-83a6-3cd9e00531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e71b18-37cd-4bac-997a-94744496185b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2D3BB133-6453-4276-B683-62D09F989261}" ma:internalName="TaxCatchAll" ma:showField="CatchAllData" ma:web="{2d9b070b-f82d-49db-94a7-e402c3e4fed0}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C933CE5-955C-4D13-BC0B-4E3019AE50B8}">
  <ds:schemaRefs>
    <ds:schemaRef ds:uri="http://schemas.microsoft.com/office/2006/metadata/properties"/>
    <ds:schemaRef ds:uri="http://schemas.microsoft.com/office/infopath/2007/PartnerControls"/>
    <ds:schemaRef ds:uri="53dc9cf8-cfa3-4e1b-8436-0bcf0ef4751f"/>
    <ds:schemaRef ds:uri="f2e71b18-37cd-4bac-997a-94744496185b"/>
  </ds:schemaRefs>
</ds:datastoreItem>
</file>

<file path=customXml/itemProps2.xml><?xml version="1.0" encoding="utf-8"?>
<ds:datastoreItem xmlns:ds="http://schemas.openxmlformats.org/officeDocument/2006/customXml" ds:itemID="{A65967E5-1679-4804-92A0-D1AF2911D3C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11AD43-3116-4F03-8C7B-3F365614CB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dc9cf8-cfa3-4e1b-8436-0bcf0ef4751f"/>
    <ds:schemaRef ds:uri="f2e71b18-37cd-4bac-997a-9474449618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2</Words>
  <Characters>1731</Characters>
  <Application>Microsoft Office Word</Application>
  <DocSecurity>4</DocSecurity>
  <Lines>289</Lines>
  <Paragraphs>1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anie Bogren</dc:creator>
  <cp:keywords/>
  <dc:description/>
  <cp:lastModifiedBy>Silvia Hayakawa</cp:lastModifiedBy>
  <cp:revision>2</cp:revision>
  <cp:lastPrinted>2022-01-14T20:49:00Z</cp:lastPrinted>
  <dcterms:created xsi:type="dcterms:W3CDTF">2025-12-19T14:25:00Z</dcterms:created>
  <dcterms:modified xsi:type="dcterms:W3CDTF">2025-12-19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3DF61753646744BFB264F77A9494AD</vt:lpwstr>
  </property>
</Properties>
</file>